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6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 des espèces. Aujourd'hui, dans un monde où les écosystèmes sont très perturbés, les biogéographes comptent parmi leurs missions celle d'établir des scénarios de changement de la biodiversité. Cependant, les efforts de recherche accumulés sur plus d'un siècle ont révélés des obstacles majeurs à la compréhension de l'action simultannée des mécanismes dessinant les aires de distrubtion des espèces, faisant de la prédictions de ces distribution un véritable défi. En réponse à ces difficultés, certains auteurs ont proposés d'aller vers un renouvellement de la théorie de la discipline. Parmi les étapes majeures de ce renouvellement figure l'intégration des interactions écologiques au sein d'une théorie plus intégrative de la biogéographie. C'est justement sur ce point qu'ont porté mes travaux de thèse. J'ai particulièrement réfléchi sur comment intégrer les interactions dans des modèles de distribution d'espèces, c'est-à-dire envisager le reflet des liens écologiques qui nouent les espèces entre-elles dans la géométrie de leur répartition géographique.</w:t>
      </w:r>
    </w:p>
    <w:p>
      <w:pPr>
        <w:pStyle w:val="BodyText"/>
      </w:pPr>
      <w:r>
        <w:t xml:space="preserve">Je propose dans la présente introduction de cerner un peu mieux les enjeux de ma thèse. Pour cela, je commence par montrer que la compréhension de la distribution des espèces était très avancée dès la fin du XIX</w:t>
      </w:r>
      <w:r>
        <w:rPr>
          <w:vertAlign w:val="superscript"/>
        </w:rPr>
        <w:t xml:space="preserve">ème</w:t>
      </w:r>
      <w:r>
        <w:t xml:space="preserve"> </w:t>
      </w:r>
      <w:r>
        <w:t xml:space="preserve">siècle durant lequel, après plus de 150 ans de voyages d'exploration scientifique, la connaissance plus exhaustive de la richesse biologique terrestre a mené à la théorie de l'évolution. Je souligne que dès les années 1960, la biogéographie s'est dotée d'une théorie ambitieuse qui a grandement participé à la compréhension de l'ensemble des processus mis en jeu. Je présente ensuite quelques cadres conceptuels en biogéographie qui, bien que présentant de nombreuses qualités sont aujourd'hui appelés à intégrer davantage de processus écologiques, comme les interactions écologiques. Je reviens alors plus en détails sur ce point pour contextualiser l'objet central de ma thèse qui a donné des éléments de réponse à deux grandes questions : comment intégrer les interactions écologiques dans des modèles en biogéographie? Quelles traces ces interactions laissent-elles sur la géométrie des aires de répartition?</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1881island]</w:t>
      </w:r>
      <w:r>
        <w:t xml:space="preserve">. Premièrement, le biogéographe démontre, à l'aide de nombreux exemples, que l'éloignement entre deux régions du monde n'est pas suffisant pour conclure quant à l'éloignement de leur composition faunistique et floristique. Ainsi, la comparaison des avifaunes de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 et africaine,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Many years study of this class of subjects has convinced me that there is no short and easy method of dealing with them; because they are, in their very nature, the visible outcome and residual product of the whole past history of the earth.</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s géographiques conduit notamment Wallace, dans un article de 1860</w:t>
      </w:r>
      <w:r>
        <w:t xml:space="preserve"> </w:t>
      </w:r>
      <w:r>
        <w:t xml:space="preserve">[@Wallace1860]</w:t>
      </w:r>
      <w:r>
        <w:t xml:space="preserve">, à tracer la ligne éponyme séparant l'écozone indomalaise de l'écozone australienne (séparant les îles de Bali et Lombo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s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À partir d'un grand nombre de données sur les faunes insulaires de diverses régions du monde, ces auteurs ont construit un cadre théorique élégant pour expliquer les variations du nombre d'espèces sur ces îles</w:t>
      </w:r>
      <w:r>
        <w:t xml:space="preserve"> </w:t>
      </w:r>
      <w:r>
        <w:t xml:space="preserve">[@MacArthur1967]</w:t>
      </w:r>
      <w:r>
        <w:t xml:space="preserve">. Leur démarche théorique permet de lier des observations à un modèle mathématique donnant une explication simple et convaincante des variations étudiées. Ils font ainsi basculer la discipline dans une ère nouvelle, ce dont les auteurs étaient conscients, comme en atteste le premier paragraphe du dernier chapitre de leur livre :</w:t>
      </w:r>
    </w:p>
    <w:p>
      <w:pPr>
        <w:pStyle w:val="BlockText"/>
      </w:pPr>
      <w:r>
        <w:t xml:space="preserve">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p>
    <w:p>
      <w:pPr>
        <w:pStyle w:val="FirstParagraph"/>
      </w:pPr>
      <w:r>
        <w:t xml:space="preserve">Dans cet extrait, MacArthur et Wilson affirment que l'étude de la distribution des espèces doit sortir du royaume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écologue reconnu</w:t>
      </w:r>
      <w:r>
        <w:t xml:space="preserve"> </w:t>
      </w:r>
      <w:r>
        <w:t xml:space="preserve">[@Simberloff1969]</w:t>
      </w:r>
      <w:r>
        <w:t xml:space="preserve">. Le travail d'abstraction mathématique a été conduit par MacArthur dans le livre de 1967 et prolongé dans les annexes de son livre de 1972</w:t>
      </w:r>
      <w:r>
        <w:t xml:space="preserve"> </w:t>
      </w:r>
      <w:r>
        <w:t xml:space="preserve">[@macarthur1972geographical]</w:t>
      </w:r>
      <w:r>
        <w:t xml:space="preserve">. Ces auteurs proposent une explication de la variation spécifique des îles fondée sur deux processus opposés : la colonisation d'espèce depuis le continent qui augmente le nombre d'espèces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pour</w:t>
      </w:r>
      <w:r>
        <w:t xml:space="preserve"> </w:t>
      </w:r>
      <w:r>
        <w:rPr>
          <w:i/>
        </w:rPr>
        <w:t xml:space="preserve">Theory of Island Biogeography</w:t>
      </w:r>
      <w:r>
        <w:t xml:space="preserve">) dans la suite.</w:t>
      </w:r>
    </w:p>
    <w:p>
      <w:pPr>
        <w:pStyle w:val="BodyText"/>
      </w:pPr>
      <w:r>
        <w:t xml:space="preserve">Le paradigme de la TIB est un lègue qui a eu un impact considérable sur les développements théoriques en écologie</w:t>
      </w:r>
      <w:r>
        <w:t xml:space="preserve"> </w:t>
      </w:r>
      <w:r>
        <w:t xml:space="preserve">[@Warren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 » biogéographie de l'espèce »</w:t>
      </w:r>
      <w:r>
        <w:t xml:space="preserve"> </w:t>
      </w:r>
      <w:r>
        <w:t xml:space="preserve">[le terme est mentionné à l'avant-dernière phrase de l'ouvrage @MacArthur1967, p.183]</w:t>
      </w:r>
      <w:r>
        <w:t xml:space="preserve"> </w:t>
      </w:r>
      <w:r>
        <w:t xml:space="preserve">est dans l'affirmation qu'il faut regarder les contraintes conjointes de l'évolution (qui met un certains nombre d'espèces avec des caractéristiques propres en présence) et du contexte écologique qui détermine les conditions de colonisation et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s en biologie semble être la compréhension des rétroactions qu'il existe entre écologie et évolution dans les variations spatiales et temporelles de la biodiversité. Je reprends ci-dessous trois aphorismes cités par</w:t>
      </w:r>
      <w:r>
        <w:t xml:space="preserve"> </w:t>
      </w:r>
      <w:r>
        <w:t xml:space="preserve">@Schoener2011a</w:t>
      </w:r>
      <w:r>
        <w:t xml:space="preserve"> </w:t>
      </w:r>
      <w:r>
        <w:t xml:space="preserve">concernant les liens entre biologie, écologie et évolution : « Nothing in biology makes sense except in the light of evolution. »</w:t>
      </w:r>
      <w:r>
        <w:t xml:space="preserve"> </w:t>
      </w:r>
      <w:r>
        <w:t xml:space="preserve">[@Dobzhansky1973]</w:t>
      </w:r>
      <w:r>
        <w:t xml:space="preserve">; « Nothing in evolutionary biology makes sense except in the light of ecology. »</w:t>
      </w:r>
      <w:r>
        <w:t xml:space="preserve"> </w:t>
      </w:r>
      <w:r>
        <w:t xml:space="preserve">[@grant2008]</w:t>
      </w:r>
      <w:r>
        <w:t xml:space="preserve">; « Nothing in evolution or ecology makes sense except in the light of the other. »</w:t>
      </w:r>
      <w:r>
        <w:t xml:space="preserve"> </w:t>
      </w:r>
      <w:r>
        <w:t xml:space="preserve">[@Pelletier2009a]</w:t>
      </w:r>
      <w:r>
        <w:t xml:space="preserve">; La chronologie de ces citations est un indice de la reconnaissance actuelle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afin d'éviter que chacune avancent en faisant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outons de Soay</w:t>
      </w:r>
      <w:r>
        <w:t xml:space="preserve"> </w:t>
      </w:r>
      <w:r>
        <w:t xml:space="preserve">[@Pelletier2007]</w:t>
      </w:r>
      <w:r>
        <w:t xml:space="preserve">. Je ne cherche pas à nier l'utilité des savoirs acquis de manière autonome par un champ disciplinaire, j'insiste simplement sur l'importance de mettre ces connaissances en perspective les unes avec les autres en vue d'une synthèse indispensable pour décrypter l'information contenu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seule. Les auteurs mentionnés dans les paragraphes précédents y ont apporté des éléments de réponse cruciaux : Wallace a montré que les distributions géographiques reflétaient en partie les liens de parenté entre les espèces, quant à MacArthur et Wilson, ils ont suggéré que ces distributions étaient le résultat de processus écologiques dynamiques. Examiner les aires de répartition, en détailler la géométrie exacte et les variations spatio-temporelles,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Dans son second chapitre,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une zone très restreinte de leur distribution</w:t>
      </w:r>
      <w:r>
        <w:t xml:space="preserve"> </w:t>
      </w:r>
      <w:r>
        <w:t xml:space="preserve">[@macarthur1972geographical]</w:t>
      </w:r>
      <w:r>
        <w:t xml:space="preserve">. Toujours dans cet ouvrage, MacArthur évoque la distribution en damier (</w:t>
      </w:r>
      <w:r>
        <w:rPr>
          <w:i/>
        </w:rPr>
        <w:t xml:space="preserve">checkerboard</w:t>
      </w:r>
      <w:r>
        <w:t xml:space="preserve">) que peuvent générer des espèces en compétition. La discussion de ce type de distribution sera approfondie par Jared Diamond</w:t>
      </w:r>
      <w:r>
        <w:t xml:space="preserve"> </w:t>
      </w:r>
      <w:r>
        <w:t xml:space="preserve">[@Diamond1975]</w:t>
      </w:r>
      <w:r>
        <w:t xml:space="preserve"> </w:t>
      </w:r>
      <w:r>
        <w:t xml:space="preserve">dont les travaux déclencheront un débat important sur la détermination de modèles nuls de co-occurrence</w:t>
      </w:r>
      <w:r>
        <w:t xml:space="preserve"> </w:t>
      </w:r>
      <w:r>
        <w:t xml:space="preserve">[@Connor1979]</w:t>
      </w:r>
      <w:r>
        <w:t xml:space="preserve"> </w:t>
      </w:r>
      <w:r>
        <w:t xml:space="preserve">et sur laquelle mon travail de thèse apporte quelques éléments nouveaux.</w:t>
      </w:r>
    </w:p>
    <w:p>
      <w:pPr>
        <w:pStyle w:val="BodyText"/>
      </w:pPr>
      <w:r>
        <w:t xml:space="preserve">L'étude des limites spatiales d'un grand nombre d'espèces permet d'y déceler des généralités quant aux mécanismes qui les déterminent</w:t>
      </w:r>
      <w:r>
        <w:t xml:space="preserve"> </w:t>
      </w:r>
      <w:r>
        <w:t xml:space="preserve">[@macarthur1972geographical]</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des espèces permettent en effet de pointer le rôle majeur des mécanismes micro-évolutifs auparavant sous-estimés</w:t>
      </w:r>
      <w:r>
        <w:t xml:space="preserve"> </w:t>
      </w:r>
      <w:r>
        <w:t xml:space="preserve">[@Lavergne2010]</w:t>
      </w:r>
      <w:r>
        <w:t xml:space="preserve">. Enfin, l'examen des distributions doit aussi être un examen des co-distributions : il faut s'intéresser à l'information de sous-ensembles d'espèces et notamment aux espèces en interaction afin de tester si la biologie laisse des empreintes dans la géométrie des aires de répartition. Par exemple, dans mes travaux de thèse, je propose de regarder l'intersection de l'aire associée à un ensemble de proies pour savoir ce qu'elle nous apprend sur la distribution de leur prédateur (présenté au chapitre</w:t>
      </w:r>
      <w:r>
        <w:t xml:space="preserve"> </w:t>
      </w:r>
      <w:r>
        <w:t xml:space="preserve">).</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w:t>
      </w:r>
      <w:r>
        <w:t xml:space="preserve"> </w:t>
      </w:r>
      <w:r>
        <w:t xml:space="preserve">[@Mouquet2015; @Warren2015]</w:t>
      </w:r>
      <w:r>
        <w:t xml:space="preserve">. Ce problème est d'autant plus présent dans la littérature récente que nous sommes dans un contexte où ces aires sont profondément bouleversées. En biogéographie, les changements climatiques ont en effet canalisé l'attention des chercheurs qui constatent avec stupeur l'ampleur à laquelle la biodiversité mondiale est affectée</w:t>
      </w:r>
      <w:r>
        <w:t xml:space="preserve"> </w:t>
      </w:r>
      <w:r>
        <w:t xml:space="preserve">[@Koh2004; @Bellard2012]</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2006]</w:t>
      </w:r>
      <w:r>
        <w:t xml:space="preserve">.</w:t>
      </w:r>
    </w:p>
    <w:p>
      <w:pPr>
        <w:pStyle w:val="BodyText"/>
      </w:pPr>
      <w:r>
        <w:t xml:space="preserve">En ciblant l'étude de la distribution de certaines espèces, la biogéographie rencontre des enjeux socio-économiques majeurs. Ainsi, pour un pays comme la France, la restriction des zones favorables à la croissance de la vigne envisagée à l'aide des scénarios de changements climatique</w:t>
      </w:r>
      <w:r>
        <w:t xml:space="preserve"> </w:t>
      </w:r>
      <w:r>
        <w:t xml:space="preserve">[@Hannah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e : où seront les érablières de demain? La réponse est donnée par la détermination de la répartition future des aires favorables à la croissance de l'érable à sucre (</w:t>
      </w:r>
      <w:r>
        <w:rPr>
          <w:i/>
        </w:rPr>
        <w:t xml:space="preserve">Acer saccharum</w:t>
      </w:r>
      <w:r>
        <w:t xml:space="preserve">) et à sa capacité à les atteindre afin de s'y établir</w:t>
      </w:r>
      <w:r>
        <w:t xml:space="preserve"> </w:t>
      </w:r>
      <w:r>
        <w:t xml:space="preserve">[@Solarik2016]</w:t>
      </w:r>
      <w:r>
        <w:t xml:space="preserve">.</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w:t>
      </w:r>
      <w:r>
        <w:t xml:space="preserve"> </w:t>
      </w:r>
      <w:r>
        <w:t xml:space="preserve">[comme le frelon asiatique @Vanbergen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 des aires de répartition futures reposent essentiellement sur les scénarios de changements climatiques</w:t>
      </w:r>
      <w:r>
        <w:t xml:space="preserve"> </w:t>
      </w:r>
      <w:r>
        <w:t xml:space="preserve">[@Peterson2011]</w:t>
      </w:r>
      <w:r>
        <w:t xml:space="preserve">. Ces modèles dits de distribution d'espèces (que je noterai SDM dans la suite en référence au terme anglais</w:t>
      </w:r>
      <w:r>
        <w:t xml:space="preserve"> </w:t>
      </w:r>
      <w:r>
        <w:rPr>
          <w:i/>
        </w:rPr>
        <w:t xml:space="preserve">Species Distibution Model</w:t>
      </w:r>
      <w:r>
        <w:t xml:space="preserve">) proposent une démarche cohérente : la connaissance basée sur les corrélations de variables climatiques permet d'établir une relation climat-répartition d'espèce. En utilisant les résultats des climatologues qui dérivent les variations climatiques associées à des scénarios d'émission de gaz à effet de serre par les activités humaines, les biogéographes établissent les probabilités de présence des espèces dans les conditions climatiques futures. Cependant, la relation climat-présence n'est qu'une facette du lien qui unit les espèces à l'espace et chaque nouvelle invasion nous montre à quel point il est difficile de prédire les aires de répartitions. Ces problèmes de qualité des prédictions sont le reflet de lacunes théoriques qui amènent plusieurs chercheurs à se positionner en faveur d'un renouvellement des fondations théoriques pour édifier une biogéographie plus intégrative</w:t>
      </w:r>
      <w:r>
        <w:t xml:space="preserve"> </w:t>
      </w:r>
      <w:r>
        <w:t xml:space="preserve">[@Lomolino2000; @Beck2012; @Thuiller2013]</w:t>
      </w:r>
      <w:r>
        <w:t xml:space="preserve">. Bien sur, ces appels soulèvent des défis importants dont on ne peut qu'espérer qu'ils soient relevés au plus vite pour faire face à la crise environnementale actuell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sation et de modélisation qui joue un rôle prépondérant dans mes travaux de doctorat.</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sation est avant tout la mise en cohésion d'un certain nombre de faits, d'observations. Dans la TIB, par exemple, MacArthur et Wilson proposent une explication cohérente de l'augmentation de la richesse spécifique dans les îles de plus grande taille. De manière générale et poppérienne, trois principes encadrent la construction d'une théorie scientifique :</w:t>
      </w:r>
      <w:r>
        <w:br w:type="textWrapping"/>
      </w:r>
      <w:r>
        <w:t xml:space="preserve">1. la théorie doit pouvoir être testée (par une expérience ou par la récolte de données),</w:t>
      </w:r>
      <w:r>
        <w:br w:type="textWrapping"/>
      </w:r>
      <w:r>
        <w:t xml:space="preserve">2. la théorie doit être falsifiable : la théorie demeure valide tant qu'elle n'est pas prouvée fausse, tant qu'une théorie alternative ne la supplante pas,</w:t>
      </w:r>
      <w:r>
        <w:br w:type="textWrapping"/>
      </w:r>
      <w:r>
        <w:t xml:space="preserve">3. la théorie doit être parcimonieuse, ne pas invoquer de multiples processus sans raison (c'est-à-dire sans une augmentation du nombre de faits expliqués), c'est un principe qui est aussi connu sous le nom de Rasoir d'Ockham.</w:t>
      </w:r>
    </w:p>
    <w:p>
      <w:pPr>
        <w:pStyle w:val="BodyText"/>
      </w:pPr>
      <w:r>
        <w:t xml:space="preserve">Une boutade, dont je suis incapable de me souvenir de l'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s n'aide que partiellement à comprendre le monde qui nous entoure. Pour faire un peu de prospective, une théorie qui donnerait des prédictions sur la composition des réseaux insulaires plutôt que sur la richesse spécifique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a des propriétés bien connues. Un organisme modèle, par exemple, est un organisme souvent facile à élever et manipuler, et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e dans une série d'équations dérivées d'une théorie et de savoirs empiriques. À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que ceux à l'œuvre pour l'ensemble des plantes à fleurs? Pour combien de systèmes proie-prédateur le modèle de Lotka-Volterra est-il pertinent? Les limites des modèles doivent être reconnues mais il ne faut pas nier l'apport de ces derniers. Les modèles sont autant d'occasions pour explorer une ou plusieurs prédictions d'une théorie. Le choix du modèle employé est lié à l'histoire du chercheur qui l'utilise, à ses propensions à utiliser avec succès telle ou telle démarche scientifique, c'est ce que rappelle Kevin McCann dans la préface de son livre</w:t>
      </w:r>
      <w:r>
        <w:t xml:space="preserve"> </w:t>
      </w:r>
      <w:r>
        <w:rPr>
          <w:i/>
        </w:rPr>
        <w:t xml:space="preserve">Food Webs</w:t>
      </w:r>
      <w:r>
        <w:t xml:space="preserve"> </w:t>
      </w:r>
      <w:r>
        <w:t xml:space="preserve">[@mccann2011food]</w:t>
      </w:r>
      <w:r>
        <w:t xml:space="preserve"> </w:t>
      </w:r>
      <w:r>
        <w:t xml:space="preserve">:« It just so happens that some people find it easier to think about things in terms of x's and y's, and other in terms of rabbits of and lynx. » En d'autres termes, certaines personnes ont plus de facilités pour penser en termes d'abstractions mathématiques alors que d'autres font meilleur usage de représentations plus concrètes. Je me réclame volontier de la première catégorie de personnes, je pense que les mathématiques fournissent un cadre de pensée très puissant, comme l'indique le célèbre écologue Robert May</w:t>
      </w:r>
      <w:r>
        <w:t xml:space="preserve"> </w:t>
      </w:r>
      <w:r>
        <w:t xml:space="preserve">[@May2004, p. 791]</w:t>
      </w:r>
      <w:r>
        <w:t xml:space="preserve"> </w:t>
      </w:r>
      <w:r>
        <w:t xml:space="preserve">:</w:t>
      </w:r>
    </w:p>
    <w:p>
      <w:pPr>
        <w:pStyle w:val="BlockText"/>
      </w:pPr>
      <w:r>
        <w:t xml:space="preserve">The virtue of mathematics in such a context is that it forces clarity and precision upon the conjecture, thus enabling meaningful comparison between the consequences of basic assumptions and the empirical facts. Here mathematics is seen in its quintessence: no more, but no less, than a way to think clearly.</w:t>
      </w:r>
    </w:p>
    <w:p>
      <w:pPr>
        <w:pStyle w:val="FirstParagraph"/>
      </w:pPr>
      <w:r>
        <w:t xml:space="preserve">Dans mes travaux,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 faits expérimentaux en désaccord avec cette théorie demanderont des réponses qui se traduiront soit par une meilleure compréhension de la limite d'application de la théorie soit par l'émergence d'une théorie nouvelle qui expliquera ces faits nouveaux tout en couvrant le rayon de compréhension de la théorie précédente</w:t>
      </w:r>
      <w:r>
        <w:t xml:space="preserve"> </w:t>
      </w:r>
      <w:r>
        <w:t xml:space="preserve">[@Popper1959]</w:t>
      </w:r>
      <w:r>
        <w:t xml:space="preserve">. Ces dernières années, la physique nous a donné deux exemples très probants du pouvoir de l'imagination doublé du cadre rigoureux des mathématiques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Albert Einstein en ait prédit l'existence</w:t>
      </w:r>
      <w:r>
        <w:t xml:space="preserve"> </w:t>
      </w:r>
      <w:r>
        <w:t xml:space="preserve">[@Waldrop2016]</w:t>
      </w:r>
      <w:r>
        <w:t xml:space="preserve">. En biogéographie, une théorie devrait être capable, par exemple, de dresser des cartes de potentiel d'invasion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s actions mais aussi leurs interactions et leurs importances relatives.</w:t>
      </w:r>
    </w:p>
    <w:p>
      <w:pPr>
        <w:pStyle w:val="Heading1"/>
      </w:pPr>
      <w:bookmarkStart w:id="38" w:name="les-processus-qui-façonnent-les-aires-de-répartition"/>
      <w:bookmarkEnd w:id="38"/>
      <w:r>
        <w:t xml:space="preserve">Les processus qui façonnen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é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l'exemple d'un phénomène de très grande amplitude, on peut faire appel à la théorie de la dérive des continents établie par Alfred L.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es espèce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2013]</w:t>
      </w:r>
      <w:r>
        <w:t xml:space="preserve">. Cette séparation questionne la série d'événements qui ont conduit à l'isolation de ce groupe de singes à Madagascar et à la construction des communautés que nous y observons actuellement</w:t>
      </w:r>
      <w:r>
        <w:t xml:space="preserve"> </w:t>
      </w:r>
      <w:r>
        <w:t xml:space="preserve">[@Razafindratsima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agissent en permanence. Ainsi, l'étude de la diversification des bousiers entreprise par Joachim Hortal et ses collègues</w:t>
      </w:r>
      <w:r>
        <w:t xml:space="preserve"> </w:t>
      </w:r>
      <w:r>
        <w:t xml:space="preserve">[@Hortal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té en bousiers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2011]</w:t>
      </w:r>
      <w:r>
        <w:t xml:space="preserve">.</w:t>
      </w:r>
    </w:p>
    <w:p>
      <w:pPr>
        <w:pStyle w:val="Heading2"/>
      </w:pPr>
      <w:bookmarkStart w:id="41" w:name="capacités-de-dispersion"/>
      <w:bookmarkEnd w:id="41"/>
      <w:r>
        <w:t xml:space="preserve">Capacités de dispersion</w:t>
      </w:r>
    </w:p>
    <w:p>
      <w:pPr>
        <w:pStyle w:val="FirstParagraph"/>
      </w:pPr>
      <w:r>
        <w:t xml:space="preserve">La remonté nordique des bousiers depuis le dernier maximum glacier est le résultat d'événements de dispersions individuelles. Au cours de leur vie, les bousiers parcourent de grandes distances à la recherche de nourriture, on peut imaginer qu'au fil des générations, si les conditions environnementales le permettent, certains individus établissent des populations de plus en plus nordiques. Ce qui est vrai pour ce groupe d'espèces mobiles l'est aussi pour des espèces sessiles comme les plantes qui possèdent également des capacités de dispersion du fait de la dissémination de leurs grain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 Enfin, à l'échelle du paysage, il existe très souvent une mosaïque d'habitats plus ou moins favorables à la dispersion d'une espèce. Toutes ces possibilités sont complexes à intégrer et c'est en partie pour cela que la théorie de la biogéographie a été fondée sur les îles, les flux de colonisation y étant relativement faciles à identifier: de la côte la plus proche vers l'île.</w:t>
      </w:r>
    </w:p>
    <w:p>
      <w:pPr>
        <w:pStyle w:val="BodyText"/>
      </w:pPr>
      <w:r>
        <w:t xml:space="preserve">Dans l'expérience historique de Daniel S. Simberloff et Edward O. Wilson qui valida la TIB, les chercheurs ont éradiqué la faune de six îlots de mangrove rouge dans la Baie de Floride et ils ont alors observé qu'en une année, la richesse spécifique en insectes était similaire à celle constatée avant de commencer l'expérience</w:t>
      </w:r>
      <w:r>
        <w:t xml:space="preserve"> </w:t>
      </w:r>
      <w:r>
        <w:t xml:space="preserve">[@Simberloff1969]</w:t>
      </w:r>
      <w:r>
        <w:t xml:space="preserve">. Ainsi, les événements de colonisation, bien qu'individuels, peuvent être assez fréquents pour conduire rapidement à l'établissement de populations et même d'une communauté locale d'insectes.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Au sixième chapitre de son livre de 1972,</w:t>
      </w:r>
      <w:r>
        <w:t xml:space="preserve"> </w:t>
      </w:r>
      <w:r>
        <w:rPr>
          <w:i/>
        </w:rPr>
        <w:t xml:space="preserve">Geographical Ecology</w:t>
      </w:r>
      <w:r>
        <w:t xml:space="preserve">, MacArthur 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w:t>
      </w:r>
      <w:r>
        <w:rPr>
          <w:rStyle w:val="FootnoteReference"/>
        </w:rPr>
        <w:footnoteReference w:id="43"/>
      </w:r>
      <w:r>
        <w:t xml:space="preserve"> </w:t>
      </w:r>
      <w:r>
        <w:t xml:space="preserve">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à des altitudes supérieures mais que ce mouvement pourrait être entravé par l'augmentation de la fréquence des feux</w:t>
      </w:r>
      <w:r>
        <w:t xml:space="preserve"> </w:t>
      </w:r>
      <w:r>
        <w:t xml:space="preserve">[@Springer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 nombre de problèmes de définition</w:t>
      </w:r>
      <w:r>
        <w:rPr>
          <w:rStyle w:val="FootnoteReference"/>
        </w:rPr>
        <w:footnoteReference w:id="44"/>
      </w:r>
      <w:r>
        <w:t xml:space="preserve">. Afin d'éviter ces problèmes, je parlerai de la niche au sens de Joseph Grinnell qui en tentant d'expliquer la restriction de la répartition du moqueur de Californie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ses travaux, Grinnell montre que la présence du moqueur de Californie est fortement corrélée à des conditions de température et d'humidité assez élevées</w:t>
      </w:r>
      <w:r>
        <w:t xml:space="preserve"> </w:t>
      </w:r>
      <w:r>
        <w:t xml:space="preserve">[@Grinnell1917a]</w:t>
      </w:r>
      <w:r>
        <w:t xml:space="preserve">. Ainsi la niche écologique au sens de Grinnell est un ensemble de conditions environnementales dans laquelle une espèce donnée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2004]</w:t>
      </w:r>
      <w:r>
        <w:t xml:space="preserve">. Ils ont montré qu'en combinant des mesures physiologiques (dont le taux métabolique au repos, la température cumulée nécessaire au bon développement des œufs et des mesures de températures caractéristiques) avec des données climatiques, ils obtenaient une bonne concordance des probabilités d'occurrence et des observations, justifiant ainsi la démarche prédictive en s'appuyant sur des scénarios de changements climatiques pou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2007</w:t>
      </w:r>
      <w:r>
        <w:t xml:space="preserve"> </w:t>
      </w:r>
      <w:r>
        <w:t xml:space="preserve">ont montré que les distributions locales et régionales de 48 espèces d'arbres s'expliquent par la sensibilité à la sècheresse, donc à une variation dans la disponibilité d'une ressource. Ces corrélations convaincantes fondent les SDM qui sont des solutions techniques (statistiques) pour l'application de la méthode générale que je viens de décrire</w:t>
      </w:r>
      <w:r>
        <w:t xml:space="preserve"> </w:t>
      </w:r>
      <w:r>
        <w:t xml:space="preserve">[@Elith2006; @Elith2009a]</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s climatiques. Cette démarche s'est appliquée avec succès à différents cas, par exemple en 2009, Tingley et ses collègues ont montré que sur 53 espèces d'oiseaux étudiés dans la Sierra Nevada, 48 ont colonisé de nouveaux sites où les conditions de température et de précipitations leur étaient plus favorables</w:t>
      </w:r>
      <w:r>
        <w:t xml:space="preserve"> </w:t>
      </w:r>
      <w:r>
        <w:t xml:space="preserve">[@Tingley2009]</w:t>
      </w:r>
      <w:r>
        <w:t xml:space="preserve">. Une autre justification de l'utilisation abondante des SDMs est la relative facilité de leur mise en application grâce à l'abondance des données climatiques et d'occurrence à laquelle s'ajoute le partage des implémentations numériques de ces méthodes statistiques. Pour le premier type de données, WorldClim illustre cette facilité d'accès en proposant des données à l'échelle mondiale gratuitement téléchargeables</w:t>
      </w:r>
      <w:r>
        <w:t xml:space="preserve"> </w:t>
      </w:r>
      <w:r>
        <w:t xml:space="preserve">[voir [http://worldclim.org](http://worldclim.org) @Hijmans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nage des régions du globe</w:t>
      </w:r>
      <w:r>
        <w:t xml:space="preserve"> </w:t>
      </w:r>
      <w:r>
        <w:t xml:space="preserve">[@Beck2014a]</w:t>
      </w:r>
      <w:r>
        <w:t xml:space="preserve">. Enfin pour ce qui est du partage des implémentations des SDM, on peut évoquer le logiciel libre R</w:t>
      </w:r>
      <w:r>
        <w:t xml:space="preserve"> </w:t>
      </w:r>
      <w:r>
        <w:t xml:space="preserve">[@Rcoreteam2015]</w:t>
      </w:r>
      <w:r>
        <w:t xml:space="preserve"> </w:t>
      </w:r>
      <w:r>
        <w:t xml:space="preserve">dont certaines extensions sont dédiées à l'utilisation des SDMs et sont largement utilisées dans la communauté scientifique.</w:t>
      </w:r>
    </w:p>
    <w:p>
      <w:pPr>
        <w:pStyle w:val="BodyText"/>
      </w:pPr>
      <w:r>
        <w:t xml:space="preserve">Un des principaux problèmes posés par l'utilisation massive de ces approches est la faible remise en question des hypothèses sur lesquelles elles reposent. Le message délivré par les SDMs doit être pris comme une potentialité : étant donné les conditions actuelles dans lesquelles une espèce est trouvée et sachant les variations climatiques donnée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ù sera l'espèce demain. Ce message est délivré en supposant 1- une forme d'équilibre entre la distribution des espèces et les conditions climatiques actuelles et 2- que les espèces sont indépendantes</w:t>
      </w:r>
      <w:r>
        <w:t xml:space="preserve"> </w:t>
      </w:r>
      <w:r>
        <w:t xml:space="preserve">[@Jeschke2008]</w:t>
      </w:r>
      <w:r>
        <w:t xml:space="preserve">. Ces deux hypothèses sont très fortes et demandent un examen approfondi. Etant donné que mon travail de thèse porte sur la seconde, je propose de la discuter dans le parag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six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1972geographical]</w:t>
      </w:r>
      <w:r>
        <w:t xml:space="preserve">. Il reprend l'exemple donné par James Brown en 1971 de l'exclusion compétitive de deux espèces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cependant pénalisante lorsque l'abondance des arbres augmente car cela facilite la fuite de</w:t>
      </w:r>
      <w:r>
        <w:t xml:space="preserve"> </w:t>
      </w:r>
      <w:r>
        <w:rPr>
          <w:i/>
        </w:rPr>
        <w:t xml:space="preserve">E. umbrinus</w:t>
      </w:r>
      <w:r>
        <w:t xml:space="preserve"> </w:t>
      </w:r>
      <w:r>
        <w:t xml:space="preserve">[@Brown1971]</w:t>
      </w:r>
      <w:r>
        <w:t xml:space="preserve">. La ségrégation locale des deux espèces reflète donc bien une interaction biotique, il y donc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 très diverses. Les relations trophiques sont les plus évidentes, il existe cependant une myriade d'interactions non trophiques qui affectent aussi la démographie des espèces</w:t>
      </w:r>
      <w:r>
        <w:t xml:space="preserve"> </w:t>
      </w:r>
      <w:r>
        <w:t xml:space="preserve">[voir @Kefi2012 pour une réflexion sur le sujet et une classification de ces interactions]</w:t>
      </w:r>
      <w:r>
        <w:t xml:space="preserve">.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x trophiques</w:t>
      </w:r>
      <w:r>
        <w:t xml:space="preserve"> </w:t>
      </w:r>
      <w:r>
        <w:t xml:space="preserve">[@Kefi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1973; @McCann2000]</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2012a]</w:t>
      </w:r>
      <w:r>
        <w:t xml:space="preserve">. Ce résultat est en effet la mise en application directe d'un résultat mathématique récent établi par Terence Tao et Vam Vu démontrant une loi générale sur la distribution des valeurs propres des matrices aléatoires</w:t>
      </w:r>
      <w:r>
        <w:t xml:space="preserve"> </w:t>
      </w:r>
      <w:r>
        <w:t xml:space="preserve">[@Tao2010]</w:t>
      </w:r>
      <w:r>
        <w:t xml:space="preserve">. Les réseaux contiennent de nombreuses informations sur l'écologie des populations et doivent être placés au centre d'une théorie intégrative de la biogéographie. Cette idée était déjà suggérée par MacArthur et Wilson au dernier paragraphe de leur théorie de la biogéographie</w:t>
      </w:r>
      <w:r>
        <w:t xml:space="preserve"> </w:t>
      </w:r>
      <w:r>
        <w:t xml:space="preserve">[@MacArthur1967]</w:t>
      </w:r>
      <w:r>
        <w:t xml:space="preserve"> </w:t>
      </w:r>
      <w:r>
        <w:t xml:space="preserve">:</w:t>
      </w:r>
    </w:p>
    <w:p>
      <w:pPr>
        <w:pStyle w:val="BlockText"/>
      </w:pPr>
      <w:r>
        <w:t xml:space="preserve">« [...],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ci-dessous un certain nombre d'idées relatives à l'importance des échanges génétiques.</w:t>
      </w:r>
    </w:p>
    <w:p>
      <w:pPr>
        <w:pStyle w:val="Heading2"/>
      </w:pPr>
      <w:bookmarkStart w:id="47" w:name="echanges-dinformations-génétiques-et-processus-micro-évolutifs"/>
      <w:bookmarkEnd w:id="47"/>
      <w:r>
        <w:t xml:space="preserve">Echanges d'informations génétiques et processus micro-é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ci est rendu possible par les mécanismes qui la modifient. L'information génétique d'un individu est un ensemble de bases dont la séquence renferme des instructions pour assurer le développement de l'individu. Néanmoins, le code génétique de certaines cellules de l'individu peut être modifié (par des mutations) et si ces cellules sont celles qui seront transmises à la descendance, alors ces modifications peuvent être transmises à la génération suivante. Dans certaines conditions, la mutation peut rester dans la population, c'est le moteur de la variation à l'échelle populationnelle du code génétique. Loin d'être une combinaison précise de paires de bases, le génome d'une espèce est en effet un ensemble de possibilités, un ensemble de séquences d'ADN possibles et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entre deux espèces</w:t>
      </w:r>
      <w:r>
        <w:t xml:space="preserve"> </w:t>
      </w:r>
      <w:r>
        <w:t xml:space="preserve">[@Coyne2004]</w:t>
      </w:r>
      <w:r>
        <w:t xml:space="preserve">. Bien que cette vision soit très simplifiée, elle permet de comprendre que l'ADN de deux espèces puisse refléter leur lien de parenté et qu'il permet l'établissement d'une phylogénie moléculaire.</w:t>
      </w:r>
    </w:p>
    <w:p>
      <w:pPr>
        <w:pStyle w:val="BodyText"/>
      </w:pPr>
      <w:r>
        <w:t xml:space="preserve">Les causes de la divergence du code génétique entre deux populations d'une même espèce sont multiples. Ce qui m'intéresse ici, c'est le différentiel démographique positif que peut engendrer la variation du code dans un milieu nouvellement exploré par l'une des deux populations alors que cette même variation dans un autre milieu ne l'était pas. La vitesse des mécanismes mis en jeu semble bien plus rapide au point que ceux-ci puissent jouer des rôles prépondérants dans la réponse des espèces aux changements climatiques</w:t>
      </w:r>
      <w:r>
        <w:t xml:space="preserve"> </w:t>
      </w:r>
      <w:r>
        <w:t xml:space="preserve">[@Lavergne2010]</w:t>
      </w:r>
      <w:r>
        <w:t xml:space="preserve">. En 2009, Joan Balanyá et ses collègues publia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s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a2006]</w:t>
      </w:r>
      <w:r>
        <w:t xml:space="preserve">.</w:t>
      </w:r>
    </w:p>
    <w:p>
      <w:pPr>
        <w:pStyle w:val="BodyText"/>
      </w:pPr>
      <w:r>
        <w:t xml:space="preserve">Les preuves récentes de l'impact des variations génétiques rapides sur la démographie de différentes espèces poussent les chercheurs à se demander si négliger ces processus dans les travaux de dynamique des populations est une hypothèse raisonnable</w:t>
      </w:r>
      <w:r>
        <w:t xml:space="preserve"> </w:t>
      </w:r>
      <w:r>
        <w:t xml:space="preserve">[@Pelletier2009; @Post2009; @Schoener2011]</w:t>
      </w:r>
      <w:r>
        <w:t xml:space="preserve">. Takehito Yoshida et ses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a conduit à un changement dans la fréquence et la phase des cycles de la dynamique proie-prédateur</w:t>
      </w:r>
      <w:r>
        <w:t xml:space="preserve"> </w:t>
      </w:r>
      <w:r>
        <w:t xml:space="preserve">[@Yoshida2003]</w:t>
      </w:r>
      <w:r>
        <w:t xml:space="preserve">. En 2009, dans une étude basée sur un suivi de plus de 20 ans d'une population de moutons Soay sur l'île d'Hirta dans l'archipel de Saint-Kilda (au nord-est de l'Écosse), Fanie Pelletier et ses collègues ont établi les variations dans la taille corporelle des ovins d'origine génétique ainsi que les variations dans leur survie et leur reproduction associées; ils démontrent alors que les facteurs génétiques peuvent contribuer jusqu'à 20% dans la croissance de la population certaines années. Les conséquences des dynamiques éco-évolutives et l'intégration des flux d'information génétique sont certainement capitaux pour comprendre la biodiversité de demain</w:t>
      </w:r>
      <w:r>
        <w:t xml:space="preserve"> </w:t>
      </w:r>
      <w:r>
        <w:t xml:space="preserve">[@Sexton2009; @Lavergne2010]</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icacité moindre</w:t>
      </w:r>
      <w:r>
        <w:t xml:space="preserve"> </w:t>
      </w:r>
      <w:r>
        <w:t xml:space="preserve">[@Villemant2006]</w:t>
      </w:r>
      <w:r>
        <w:t xml:space="preserve">. Ce frelon représente un danger pour l'entomofaune européenne et aussi menace l'apiculture qui s'ajoute aux nombreuses autres que connait actuellement le secteur</w:t>
      </w:r>
      <w:r>
        <w:t xml:space="preserve"> </w:t>
      </w:r>
      <w:r>
        <w:t xml:space="preserve">[@Vanbergen2013]</w:t>
      </w:r>
      <w:r>
        <w:t xml:space="preserve">. Plusieurs éléments sont remarquables dans ce cas d'invasion : c'est un cas unique (première colonisation avec succès d'une nouvelle espèce frelon de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avec une aire de répartition française constituée d'une bande de 300km du nord au sud et de 150 km d’est en ouest</w:t>
      </w:r>
      <w:r>
        <w:t xml:space="preserve"> </w:t>
      </w:r>
      <w:r>
        <w:t xml:space="preserve">[@Villemant2006]</w:t>
      </w:r>
      <w:r>
        <w:t xml:space="preserve"> </w:t>
      </w:r>
      <w:r>
        <w:t xml:space="preserve">et cela malgré l'éradication systématique des nids détectés. Alors que deux nids étaient observés en 2004, 1636 nids ont été observés en 2009 et en 2013 près des trois quarts des départements français étaient affectés</w:t>
      </w:r>
      <w:r>
        <w:t xml:space="preserve"> </w:t>
      </w:r>
      <w:r>
        <w:t xml:space="preserve">[@Robinet2016]</w:t>
      </w:r>
      <w:r>
        <w:t xml:space="preserve">. Des travaux récents tentent de caractériser les conditions climatiques favorables au développement de cette espèce</w:t>
      </w:r>
      <w:r>
        <w:t xml:space="preserve"> </w:t>
      </w:r>
      <w:r>
        <w:t xml:space="preserve">[@Villemant2011]</w:t>
      </w:r>
      <w:r>
        <w:t xml:space="preserve"> </w:t>
      </w:r>
      <w:r>
        <w:t xml:space="preserve">et révèlent qu'une large partie de l'Europe occidentale est une zone de développement probable. Un autre phénomène intéressant lié à cette invasion est l'arrivée concomitante en Corée du Sud du frelon asiatique où sa propagation a cependant été bien moins rapide</w:t>
      </w:r>
      <w:r>
        <w:t xml:space="preserve"> </w:t>
      </w:r>
      <w:r>
        <w:t xml:space="preserve">[@Villemant2011]</w:t>
      </w:r>
      <w:r>
        <w:t xml:space="preserve">. L'explication plausible de la différence de succès de la même espèce est une différence dans la composition en espèces proches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a mandarinia</w:t>
      </w:r>
      <w:r>
        <w:t xml:space="preserve"> </w:t>
      </w:r>
      <w:r>
        <w:t xml:space="preserve">qui est une meilleure compétitrice</w:t>
      </w:r>
      <w:r>
        <w:t xml:space="preserve"> </w:t>
      </w:r>
      <w:r>
        <w:t xml:space="preserve">[@Villemant2011]</w:t>
      </w:r>
      <w:r>
        <w:t xml:space="preserve">. Cette nécessité de faire appel à la composition biologique pour comprendre les raisons d'un changement d'aire de répartition est de ce fait tout l'intérêt des travaux théoriques menés durant mon doctorat.</w:t>
      </w:r>
    </w:p>
    <w:p>
      <w:pPr>
        <w:pStyle w:val="Heading1"/>
      </w:pPr>
      <w:bookmarkStart w:id="49" w:name="cadre-théorique-de-la-thèse"/>
      <w:bookmarkEnd w:id="49"/>
      <w:r>
        <w:t xml:space="preserve">Cadre théorique de la thèse</w:t>
      </w:r>
    </w:p>
    <w:p>
      <w:pPr>
        <w:pStyle w:val="FirstParagraph"/>
      </w:pPr>
      <w:r>
        <w:t xml:space="preserve">Les développements entrepris dans mes travaux visent à incorporer les interactions écologiques dans la TIB. Je vais maintenant revenir sur cette théorie plus en détails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1989; @Lomolino2009]</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1963]</w:t>
      </w:r>
      <w:r>
        <w:t xml:space="preserve">. Néanmoins, ce sont sans aucun doute MacArthur et Wilson qui ont marqués les écologues par l'ensemble des développements présentés dans leur livre</w:t>
      </w:r>
      <w:r>
        <w:t xml:space="preserve"> </w:t>
      </w:r>
      <w:r>
        <w:rPr>
          <w:i/>
        </w:rPr>
        <w:t xml:space="preserve">The Theory of Island Biogeography</w:t>
      </w:r>
      <w:r>
        <w:t xml:space="preserve"> </w:t>
      </w:r>
      <w:r>
        <w:t xml:space="preserve">[@MacArthur1967a]</w:t>
      </w:r>
      <w:r>
        <w:t xml:space="preserve">.</w:t>
      </w:r>
    </w:p>
    <w:p>
      <w:pPr>
        <w:pStyle w:val="Heading2"/>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eur ouvrage, MacArthur et Wilson doutent que les idées proposées résisteraient longtemps à l'essor de la biogéographie expérimentale dont ils furent des acteurs de premier plan :</w:t>
      </w:r>
    </w:p>
    <w:p>
      <w:pPr>
        <w:pStyle w:val="BlockText"/>
      </w:pPr>
      <w:r>
        <w:t xml:space="preserve">We do not seriously believe that the particular formulations advanced in the chapters to follow will fit for very long the exacting results of future empirical investigation.</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2010]</w:t>
      </w:r>
      <w:r>
        <w:t xml:space="preserve"> </w:t>
      </w:r>
      <w:r>
        <w:t xml:space="preserve">et l'article de perspectives publié récemment par Ben Warren et ses collègues dans</w:t>
      </w:r>
      <w:r>
        <w:t xml:space="preserve"> </w:t>
      </w:r>
      <w:r>
        <w:rPr>
          <w:i/>
        </w:rPr>
        <w:t xml:space="preserve">Ecology Letters</w:t>
      </w:r>
      <w:r>
        <w:t xml:space="preserve"> </w:t>
      </w:r>
      <w:r>
        <w:t xml:space="preserve">[@Warren2015]</w:t>
      </w:r>
      <w:r>
        <w:t xml:space="preserve">. L'idée majeure de la TIB est simple et puissante : étant donné une île colonisable par un ensemble d'espèces depuis un continent voisin, la diversité locale résulte de la balance entre 1- des évé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2002]</w:t>
      </w:r>
      <w:r>
        <w:t xml:space="preserve">. Au cinquième chapitre de son livre de 1972, MacArthur prend notamment l'exemple des îlots de paramo (végétation andine située au-dessus des forêts mais en-dessous des neiges éternelles). De manière générale, le modèle est acceptable et très adaptable au prix d'un certain nombre d'hypothèses notamment une certaine rigidité du réservoir d'espèces régional (au moins en nombre d'espèces) et une absence de rétroaction dans la communauté locale sur celui-ci.</w:t>
      </w:r>
    </w:p>
    <w:p>
      <w:pPr>
        <w:pStyle w:val="BodyText"/>
      </w:pPr>
      <w:r>
        <w:t xml:space="preserve">Il y a une forme de hasard et de nécessité qui fait écho à l'œuvre de Jaques Monod</w:t>
      </w:r>
      <w:r>
        <w:t xml:space="preserve"> </w:t>
      </w:r>
      <w:r>
        <w:t xml:space="preserve">[@monod1970hasard]</w:t>
      </w:r>
      <w:r>
        <w:t xml:space="preserve">. Ce prix Nobel de médecine présente les mutations au niveau de l'ADN comme une source de hasard dont la persistance n'est rendue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s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a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e à des processus climatiques eux aussi de grande échelle, alors que les événements insulaires relèvent de processus de plus courte portée</w:t>
      </w:r>
      <w:r>
        <w:t xml:space="preserve"> </w:t>
      </w:r>
      <w:r>
        <w:t xml:space="preserve">[@Ricklefs1987]</w:t>
      </w:r>
      <w:r>
        <w:t xml:space="preserve">.</w:t>
      </w:r>
    </w:p>
    <w:p>
      <w:pPr>
        <w:pStyle w:val="BodyText"/>
      </w:pPr>
      <w:r>
        <w:t xml:space="preserve">Enfin, la TIB, bien que cela soit rarement souligné, fait l'hypothèse de l'équivalence écologique des espèces considérées : il n'y a ni plantes ni animaux, ni proies ou prédateurs, elles sont toutes des unités de la richesse spécifique de la région étudiée. En analysant les exemples donnés par les auteurs en 1967, on est amené à penser que la théorie a été développée pour des groupes d'espèces au rôle écologique similaire et phylogénétiquement proches. Ainsi, le premier exemple donné porte sur l'herpétofaune (amphibiens et reptiles) antillaise et non sur un inventaire exhaustif de toutes les espèces des Antilles</w:t>
      </w:r>
      <w:r>
        <w:t xml:space="preserve"> </w:t>
      </w:r>
      <w:r>
        <w:t xml:space="preserve">[@MacArthur1967]</w:t>
      </w:r>
      <w:r>
        <w:t xml:space="preserve">. Il est d'ailleurs possible que la validation de leur théorie ne soit possible qu'en fixant le niveau écologique étudié. Paradoxalement, c'est en s'affranchissant de la diversité biologique qu'ils ont fait un grand bond vers la » biogéographie de l'espèce » qu'ils souhaitaient construire</w:t>
      </w:r>
      <w:r>
        <w:t xml:space="preserve"> </w:t>
      </w:r>
      <w:r>
        <w:t xml:space="preserve">[@MacArthur1967 p.183]</w:t>
      </w:r>
      <w:r>
        <w:t xml:space="preserve">.</w:t>
      </w:r>
    </w:p>
    <w:p>
      <w:pPr>
        <w:pStyle w:val="Heading2"/>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au chapitre</w:t>
      </w:r>
      <w:r>
        <w:t xml:space="preserve"> </w:t>
      </w:r>
      <w:r>
        <w:t xml:space="preserve"> </w:t>
      </w:r>
      <w:r>
        <w:t xml:space="preserve">ainsi que dans les deux annexes de la présente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1967]</w:t>
      </w:r>
      <w:r>
        <w:t xml:space="preserve">. L'existence d'un tel équilibre a été validée par l'expérience de défaunation de Daniel S Simberloff et Edward O Wilson mentionnée plus haut</w:t>
      </w:r>
      <w:r>
        <w:t xml:space="preserve"> </w:t>
      </w:r>
      <w:r>
        <w:t xml:space="preserve">[@Simberloff1969]</w:t>
      </w:r>
      <w:r>
        <w:t xml:space="preserve">. Une seconde prédiction de la TIB est la variation de cet équilibre avec les caractéristiques de l'île. Dès leurs article de 1963, MacArthur et Wilson présentent la taille de l'île comme un facteur affectant le taux d'extinction : plus l'île est grande, moins le risque d'extinction est grand</w:t>
      </w:r>
      <w:r>
        <w:t xml:space="preserve"> </w:t>
      </w:r>
      <w:r>
        <w:t xml:space="preserve">[@MacArthur1963]</w:t>
      </w:r>
      <w:r>
        <w:t xml:space="preserve">. De même, ils supposent que l'isolement de l'île affecte le flux de migrants : plus l'île est isolée moins les évé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supportent plus d'espèces mais aussi que des exceptions liées à l'isolement peuvent exister. Cette relation est d'ailleurs présentée très tôt dans le livre de 1967 avec l'augmentation linéaire du nombre d'espèce de l'herpétofaune avec le logarithme de la surface des îles de l'ouest des Caraïbes</w:t>
      </w:r>
      <w:r>
        <w:t xml:space="preserve"> </w:t>
      </w:r>
      <w:r>
        <w:t xml:space="preserve">[@MacArthur1967, chapitre 2]</w:t>
      </w:r>
      <w:r>
        <w:t xml:space="preserve">.</w:t>
      </w:r>
    </w:p>
    <w:p>
      <w:pPr>
        <w:pStyle w:val="BodyText"/>
      </w:pPr>
      <w:r>
        <w:t xml:space="preserve">De manière plus générale, la TIB fournit une explication à la relation aire-espèce très discutée en écologie</w:t>
      </w:r>
      <w:r>
        <w:t xml:space="preserve"> </w:t>
      </w:r>
      <w:r>
        <w:t xml:space="preserve">[@Lomolino2000a]</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En liant la taille de l'île au taux d'extinction, La TIB propose une courbe de la forme</w:t>
      </w:r>
      <w:r>
        <w:t xml:space="preserve"> </w:t>
      </w:r>
      <m:oMath>
        <m:r>
          <m:t>S</m:t>
        </m:r>
        <m:r>
          <m:t>=</m:t>
        </m:r>
        <m:r>
          <m:t>C</m:t>
        </m:r>
        <m:sSup>
          <m:e>
            <m:r>
              <m:t>A</m:t>
            </m:r>
          </m:e>
          <m:sup>
            <m:r>
              <m:t>z</m:t>
            </m:r>
          </m:sup>
        </m:sSup>
      </m:oMath>
      <w:r>
        <w:t xml:space="preserve"> </w:t>
      </w:r>
      <w:r>
        <w:t xml:space="preserve">pertinente avec les observations présentées</w:t>
      </w:r>
      <w:r>
        <w:t xml:space="preserve"> </w:t>
      </w:r>
      <w:r>
        <w:t xml:space="preserve">[@MacArthur1967]</w:t>
      </w:r>
      <w:r>
        <w:t xml:space="preserve">. La relation aire-espèce est surtout connue pour ses applications dans le domaine de la conservation</w:t>
      </w:r>
      <w:r>
        <w:rPr>
          <w:rStyle w:val="FootnoteReference"/>
        </w:rPr>
        <w:footnoteReference w:id="53"/>
      </w:r>
      <w:r>
        <w:t xml:space="preserve">. Elle permet par exemple d'estimer la taille qu'une zone de protection doit avoir pour atteindre un objectif de sauvegarde chiffré en nombre d'espèces</w:t>
      </w:r>
      <w:r>
        <w:t xml:space="preserve"> </w:t>
      </w:r>
      <w:r>
        <w:t xml:space="preserve">[@Neigel2003; @Desmet2004]</w:t>
      </w:r>
      <w:r>
        <w:t xml:space="preserve">. La relation peut être aussi utilisée dans le sens inverse pour apprécier les taux d'extinction liés à une dégradation d'habitat</w:t>
      </w:r>
      <w:r>
        <w:t xml:space="preserve"> </w:t>
      </w:r>
      <w:r>
        <w:t xml:space="preserve">[@He2011]</w:t>
      </w:r>
      <w:r>
        <w:t xml:space="preserve">.</w:t>
      </w:r>
    </w:p>
    <w:p>
      <w:pPr>
        <w:pStyle w:val="FigureWithCaption"/>
      </w:pPr>
      <w:r>
        <w:drawing>
          <wp:inline>
            <wp:extent cx="3810000" cy="2540000"/>
            <wp:effectExtent b="0" l="0" r="0" t="0"/>
            <wp:docPr descr="Figure 1: La Théorie de la Biogéographie des Iles (TIB) (A) illustre l'évolution des taux de colonisation et d'extinction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énement (de colonisation ou d'extinction). Les points marquent les intersections entre les courbes d'extinction et de colonisation c'est-à-dire lorsque ces processus s'équilibrent. L'abscisse de ces points indique les richesses spécifiques de l'île à l'équilibre S_{eq}. (B) et (C) sont respectivement les Figures 4 et 5 extraites de l'article de 1963 de MacArthur et Wilson qui livre essentiellement le même message que celui illustré en (A) [@MacArthur1963]. La forme convexe des courbes de 1963 est justifiée par des facteurs biologiques qui ne sont pas intégrés dans l'équation  qui confère une forme concave aux courbes, comme montré en (A)." id="1" name="Picture"/>
            <a:graphic>
              <a:graphicData uri="http://schemas.openxmlformats.org/drawingml/2006/picture">
                <pic:pic>
                  <pic:nvPicPr>
                    <pic:cNvPr descr="fig/fig1.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 (TIB)</w:t>
      </w:r>
      <w:r>
        <w:t xml:space="preserve"> </w:t>
      </w:r>
      <w:r>
        <w:t xml:space="preserve">(A) illustre l'évolution des taux de colonisation et d'extinction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énement (de colonisation ou d'extinction). Les points marquent les intersections entre les courbes d'extinction et de colonisation c'est-à-dire lorsque ces processus s'équilibrent. L'abscisse de ces points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1963]</w:t>
      </w:r>
      <w:r>
        <w:t xml:space="preserve">. La forme convexe des courbes de 1963 est justifiée par des facteurs biologiques qui ne sont pas intégrés dans l'équation</w:t>
      </w:r>
      <w:r>
        <w:t xml:space="preserve"> </w:t>
      </w:r>
      <w:r>
        <w:t xml:space="preserve"> </w:t>
      </w:r>
      <w:r>
        <w:t xml:space="preserve">qui confère une forme concave aux courbes, comme montré en (A).</w:t>
      </w:r>
    </w:p>
    <w:p>
      <w:pPr>
        <w:pStyle w:val="Heading2"/>
      </w:pPr>
      <w:bookmarkStart w:id="56" w:name="limportance-de-la-tib-dans-des-développements-théoriques-plus-récents"/>
      <w:bookmarkEnd w:id="56"/>
      <w:r>
        <w:t xml:space="preserve">L'importance de la TIB dans des développements théoriques plus récents</w:t>
      </w:r>
    </w:p>
    <w:p>
      <w:pPr>
        <w:pStyle w:val="Heading3"/>
      </w:pPr>
      <w:bookmarkStart w:id="57" w:name="la-théorie-des-métapopulations"/>
      <w:bookmarkEnd w:id="57"/>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w:t>
      </w:r>
      <w:r>
        <w:t xml:space="preserve"> </w:t>
      </w:r>
      <w:r>
        <w:t xml:space="preserve">[@Simberloff1974a]</w:t>
      </w:r>
      <w:r>
        <w:t xml:space="preserve">. L'importance des îles s'explique par leur relative abondance, leur disparité, leur diversité, la relative simplicité des assemblages biologiques qu'on y trouve et, comme je l'ai évoqué précédemment, la clarté des flux de migration</w:t>
      </w:r>
      <w:r>
        <w:t xml:space="preserve"> </w:t>
      </w:r>
      <w:r>
        <w:t xml:space="preserve">[@Simberloff1974a]</w:t>
      </w:r>
      <w:r>
        <w:t xml:space="preserve">. Cette dernière propriété est souvent absente pour des populations continentales</w:t>
      </w:r>
      <w:r>
        <w:rPr>
          <w:rStyle w:val="FootnoteReference"/>
        </w:rPr>
        <w:footnoteReference w:id="58"/>
      </w:r>
      <w:r>
        <w:t xml:space="preserve">. La théorie des métapopulations s'intéresse justement aux populations reliées entre elles par des flux de migrations</w:t>
      </w:r>
      <w:r>
        <w:t xml:space="preserve"> </w:t>
      </w:r>
      <w:r>
        <w:t xml:space="preserve">[@Hanski2010]</w:t>
      </w:r>
      <w:r>
        <w:t xml:space="preserve">. Le premier modèle de métapopulations a été proposé par Levins</w:t>
      </w:r>
      <w:r>
        <w:rPr>
          <w:rStyle w:val="FootnoteReference"/>
        </w:rPr>
        <w:footnoteReference w:id="59"/>
      </w:r>
      <w:r>
        <w:t xml:space="preserve"> </w:t>
      </w:r>
      <w:r>
        <w:t xml:space="preserve">lors d'une réflexion sur le contrôle démographique des ravageurs de cultures</w:t>
      </w:r>
      <w:r>
        <w:t xml:space="preserve"> </w:t>
      </w:r>
      <w:r>
        <w:t xml:space="preserve">[@Levins1969]</w:t>
      </w:r>
      <w:r>
        <w:t xml:space="preserve">. Pour un ravageur donné, les îlots de culture sont autant de patchs où une population peut se maintenir et disperser dans les autres patchs alentours. Levins montre alors que les mesures de la lutte biologique doivent être conduites à large échelle pour en augmenter les probabilités de succès, c'est-à-dire d'extinction régionale du ravageur </w:t>
      </w:r>
      <w:r>
        <w:t xml:space="preserve">[@Levins1969]</w:t>
      </w:r>
      <w:r>
        <w:t xml:space="preserve">. Le modèle est simple et très proche de celui de la TIB : l'évolution de la proportion</w:t>
      </w:r>
      <w:r>
        <w:t xml:space="preserve"> </w:t>
      </w:r>
      <m:oMath>
        <m:r>
          <m:t>p</m:t>
        </m:r>
      </m:oMath>
      <w:r>
        <w:t xml:space="preserve"> </w:t>
      </w:r>
      <w:r>
        <w:t xml:space="preserve">est aussi gouvernée par des évé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existantes, figurent les travaux menés par Ikkha Hanski sur les populations du mélitée du plantain (</w:t>
      </w:r>
      <w:r>
        <w:rPr>
          <w:i/>
        </w:rPr>
        <w:t xml:space="preserve">Melitaea cinxia</w:t>
      </w:r>
      <w:r>
        <w:t xml:space="preserve">) au sud-ouest de la Finlande</w:t>
      </w:r>
      <w:r>
        <w:t xml:space="preserve"> </w:t>
      </w:r>
      <w:r>
        <w:t xml:space="preserve">[@Hanski1998]</w:t>
      </w:r>
      <w:r>
        <w:t xml:space="preserve">. En plus de donner un cadre de pensée plus réaliste en termes de configuration spatiale, les dynamiques populationnelles associées sont bien comprises et mènent à des risques d'extinction mieux évalués</w:t>
      </w:r>
      <w:r>
        <w:t xml:space="preserve"> </w:t>
      </w:r>
      <w:r>
        <w:t xml:space="preserve">[@Hanski1998]</w:t>
      </w:r>
      <w:r>
        <w:t xml:space="preserve">. C'est aussi un cadre approprié pour insérer l'étude des flux génétiques liés à l'arrangement spatial des populations. Ainsi, toujours sur ces mêmes populations de papillon, Ilik Saccheri et ses collègues montrent qu'en ajoutant le degré d'hétérozygotie, ils obtiennent des prédictions précises quant à l'extinction locale des populations</w:t>
      </w:r>
      <w:r>
        <w:t xml:space="preserve"> </w:t>
      </w:r>
      <w:r>
        <w:t xml:space="preserve">[@Saccheri1998]</w:t>
      </w:r>
      <w:r>
        <w:t xml:space="preserve">. Les travaux théoriques autour du concept de métapopulations proposent un certain nombre de paradigmes qui permettent d'évaluer le rôle que jouent les processus de colonisation et d'extinction dans les variations spatio-temporelles de la démographie d'une espèce et a été étendu à l'échelle de la communauté, on parle alors de métacommunauté</w:t>
      </w:r>
      <w:r>
        <w:t xml:space="preserve"> </w:t>
      </w:r>
      <w:r>
        <w:t xml:space="preserve">[@Leibold2004; @Holyoak2005]</w:t>
      </w:r>
      <w:r>
        <w:t xml:space="preserve">. La prépondérance de ces mécanismes qui font la force de la TIB et de la théorie des métapopulations a été poussée à son paroxysme dans la théorie neutre de la biogéographie.</w:t>
      </w:r>
    </w:p>
    <w:p>
      <w:pPr>
        <w:pStyle w:val="Heading3"/>
      </w:pPr>
      <w:bookmarkStart w:id="60" w:name="la-théorie-neutre-de-la-biogéographie-et-le-débat-quelle-soulève"/>
      <w:bookmarkEnd w:id="60"/>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s relatives à l'échelle régionale et locale. Ainsi, en 1997, dans l'article fondateur de la théorie neutre, Stephen Hubbell décrit un modèle dans lequel le remplacement d'un individu mort dans une communauté locale est le résultat d'un tirage aléatoire : le nouvel individu peut être soit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1997]</w:t>
      </w:r>
      <w:r>
        <w:t xml:space="preserve">. En plus des exemples donnés dans l'article de 1997, Hubbell montre de manière convaincante que dans la forêt tropicale du Panama, à la suite d'un chablis, le recrutement de l'arbre n'est pas prévisible par ces caractéristiques et que le recrutement est similaire à la composition des alentours</w:t>
      </w:r>
      <w:r>
        <w:t xml:space="preserve"> </w:t>
      </w:r>
      <w:r>
        <w:t xml:space="preserve">[@Hubbell1999]</w:t>
      </w:r>
      <w:r>
        <w:t xml:space="preserve">. La dynamique engendrée est appelée la dérive écologique, et est dominée par la stochasticité qui conduit presque certainement à l'extinction de toutes les espèces sauf une, ce qui est contrebalancée par l'apparition d'espèces nouvelles</w:t>
      </w:r>
      <w:r>
        <w:t xml:space="preserve"> </w:t>
      </w:r>
      <w:r>
        <w:t xml:space="preserve">[@Hubbell2010; @Ricklefs2003]</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2010]</w:t>
      </w:r>
      <w:r>
        <w:t xml:space="preserve">. Une conséquence directe revendiquée par Hubbell est que cette hypothèse est cohérente avec la forme convexe des courbes de colonisation et d'extinction décrites par MacArthur et Wislon (voir la figure 1) qui n'est en fait pas expliquée pas leur modèle</w:t>
      </w:r>
      <w:r>
        <w:t xml:space="preserve"> </w:t>
      </w:r>
      <w:r>
        <w:t xml:space="preserve">[@Hubbell2010]</w:t>
      </w:r>
      <w:r>
        <w:t xml:space="preserve">. Le principe d'équivalence et la place importante que prend le hasard dans cette théorie a soulevé de très vif débats et des démonstrations à charge contre la véracité de cette théorie</w:t>
      </w:r>
      <w:r>
        <w:t xml:space="preserve"> </w:t>
      </w:r>
      <w:r>
        <w:t xml:space="preserve">[voir par exemple @McGill2003 et @Ricklefs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2003; @John2007]</w:t>
      </w:r>
      <w:r>
        <w:t xml:space="preserve">, les défenseurs de la théorie neutre affirment qu'elle est tout aussi utile quand une étude en démontre la fausseté</w:t>
      </w:r>
      <w:r>
        <w:t xml:space="preserve"> </w:t>
      </w:r>
      <w:r>
        <w:t xml:space="preserve">[@Rosindell2012]</w:t>
      </w:r>
      <w:r>
        <w:t xml:space="preserve">. La théorie neutre peut en effet être présentée comme une jauge qui mesure l'importance des processus de différentiation de niches</w:t>
      </w:r>
      <w:r>
        <w:t xml:space="preserve"> </w:t>
      </w:r>
      <w:r>
        <w:t xml:space="preserve">[@Wennekes2012]</w:t>
      </w:r>
      <w:r>
        <w:t xml:space="preserve">. Ainsi, pour certaines communautés, la dérive écologique est plus importante que pour d'autres, ce qui été formalisé au travers de travaux théoriques proposant un continuum de la théorie neutre vers la théorie de la niche écologique</w:t>
      </w:r>
      <w:r>
        <w:t xml:space="preserve"> </w:t>
      </w:r>
      <w:r>
        <w:t xml:space="preserve">[@Gravel2006a]</w:t>
      </w:r>
      <w:r>
        <w:t xml:space="preserve">. Malgré les possibilités offertes par ces deux théories, elles occultent largement les interactions écologiques qui sont factuelles; si les observations donnent du crédit à ces théories, une théorie intégrative de la biogéographie doit expliquer pourquoi.</w:t>
      </w:r>
    </w:p>
    <w:p>
      <w:pPr>
        <w:pStyle w:val="Heading1"/>
      </w:pPr>
      <w:bookmarkStart w:id="61" w:name="le-rôle-des-interactions-dans-la-distribution-des-espèces"/>
      <w:bookmarkEnd w:id="61"/>
      <w:r>
        <w:t xml:space="preserve">Le rôle des interactions dans la distribution des espèces</w:t>
      </w:r>
    </w:p>
    <w:p>
      <w:pPr>
        <w:pStyle w:val="FirstParagraph"/>
      </w:pPr>
      <w:r>
        <w:t xml:space="preserve">La thèse que je présente ici a pour objectif de trouver des pistes pour intégrer les interactions écologiques dans la TIB. Plus précisément, je souhaite contribuer à i) la compréhension du rôle des interactions écologiques dans la géométrie de la répartition géographique des espèces, et ii) la recherche des traces qu'elles pourraient éventuellement laisser dans les données d'occurrence des espèces. Comme je l'ai mentionné plus haut cette idée est très ancienne, Wallace le remarque dans son livre publié en 1881: «Both competition and predation appear now to be much more important in biogeography than people had formely guessed.»</w:t>
      </w:r>
      <w:r>
        <w:t xml:space="preserve"> </w:t>
      </w:r>
    </w:p>
    <w:p>
      <w:pPr>
        <w:pStyle w:val="BodyText"/>
      </w:pPr>
      <w:r>
        <w:t xml:space="preserve">Le problème de ces relations écologiques est leur spécificité, l'unicité de chacune d'entre elles, dont découlent nos difficultés pour les prévoir. Néanmoins des travaux récents explorent des pistes prometteuses pour les prédire notamment sur la base de relations allométriques entre proie et prédateur</w:t>
      </w:r>
      <w:r>
        <w:t xml:space="preserve"> </w:t>
      </w:r>
      <w:r>
        <w:t xml:space="preserve">[@Gravel2013]</w:t>
      </w:r>
      <w:r>
        <w:t xml:space="preserve">. Du point de vue théorique et à l'examen des chapitres du dernier livre de MacArthur</w:t>
      </w:r>
      <w:r>
        <w:t xml:space="preserve"> </w:t>
      </w:r>
      <w:r>
        <w:t xml:space="preserve">[@macarthur1972geographical]</w:t>
      </w:r>
      <w:r>
        <w:t xml:space="preserve">, il apparait que l'intégration des interactions est une étape clef pour aller vers une biogéographie intégrative et c'est dans cette direction que j'ai mené ma thèse, essayant d'apporter des prémices de réponses pour arriver à une telle synthèse.</w:t>
      </w:r>
    </w:p>
    <w:p>
      <w:pPr>
        <w:pStyle w:val="Heading2"/>
      </w:pPr>
      <w:bookmarkStart w:id="62" w:name="importance-des-interactions-dans-la-distribution"/>
      <w:bookmarkEnd w:id="62"/>
      <w:r>
        <w:t xml:space="preserve">Importance des interactions dans la distribution</w:t>
      </w:r>
    </w:p>
    <w:p>
      <w:pPr>
        <w:pStyle w:val="FirstParagraph"/>
      </w:pPr>
      <w:r>
        <w:t xml:space="preserve">Dans la TIB,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sur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s de réseaux d'interactions, l'accumulation d'espèces sur l'île sature le réseau local et rend difficile l'intégration d'une nouvelle espèce qui le rend par ailleurs de plus en plus instable. Une interprétation communauté-centrée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è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2009]</w:t>
      </w:r>
      <w:r>
        <w:t xml:space="preserve">. En 2012, William Godsoe et Luke H. Harmon introduisent les interactions dans un modèle simple de distribution d'espèce et montrent comment la probabilité de présence d'une espèce peut être affectée par la distribution d'une seconde et concluent alors que cela doit affecter vraisemblablement la qualité de prédictions des SDMs</w:t>
      </w:r>
      <w:r>
        <w:t xml:space="preserve"> </w:t>
      </w:r>
      <w:r>
        <w:t xml:space="preserve">[@Godsoe2012]</w:t>
      </w:r>
      <w:r>
        <w:t xml:space="preserve">. La remise en cause des SDMs se concentrant sur les variables abiotiqu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w:t>
      </w:r>
      <w:r>
        <w:t xml:space="preserve"> </w:t>
      </w:r>
      <w:r>
        <w:t xml:space="preserve">[@Pearson2003]</w:t>
      </w:r>
      <w:r>
        <w:t xml:space="preserve">. Pourtant, dès 1998, le travail précurseur d'Andrew Davis et ses collègues</w:t>
      </w:r>
      <w:r>
        <w:t xml:space="preserve"> </w:t>
      </w:r>
      <w:r>
        <w:t xml:space="preserve">[@Davis1998]</w:t>
      </w:r>
      <w:r>
        <w:t xml:space="preserve"> </w:t>
      </w:r>
      <w:r>
        <w:t xml:space="preserve">avait fortement remis en question l'hypothèse d'indépendance des espèces</w:t>
      </w:r>
      <w:r>
        <w:t xml:space="preserve"> </w:t>
      </w:r>
      <w:r>
        <w:t xml:space="preserve">[@Jeschke2008]</w:t>
      </w:r>
      <w:r>
        <w:t xml:space="preserve">. L'expérience dont les résultats ont été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 la compétition et le parasitisme affectent drastiquement la survie le long du gradient de température, les interactions écologiques affectant donc très probablement les réponses aux changements climatiques.</w:t>
      </w:r>
    </w:p>
    <w:p>
      <w:pPr>
        <w:pStyle w:val="BodyText"/>
      </w:pPr>
      <w:r>
        <w:t xml:space="preserve">Plus récemment, on constate une grande motivation pour intégrer les relations écologiques dans les modèles de distribution d'espèces</w:t>
      </w:r>
      <w:r>
        <w:t xml:space="preserve"> </w:t>
      </w:r>
      <w:r>
        <w:t xml:space="preserve">[@Kissling2012; @Guisan2011]</w:t>
      </w:r>
      <w:r>
        <w:t xml:space="preserve">. Ainsi, des modèles de distrubtions jointes d'espèces (JSDMs,</w:t>
      </w:r>
      <w:r>
        <w:t xml:space="preserve"> </w:t>
      </w:r>
      <w:r>
        <w:t xml:space="preserve">) ont vu le jour dans les dernières années avec comme atout principal la prise en compte des corrélations entre les occurrences de différentes espèces</w:t>
      </w:r>
      <w:r>
        <w:t xml:space="preserve"> </w:t>
      </w:r>
      <w:r>
        <w:t xml:space="preserve">[@Pollock2014; @Ovaskainen2010]</w:t>
      </w:r>
      <w:r>
        <w:t xml:space="preserve">. Néanmoins, ces efforts se heurtent à un manque de maturité des modèles et théories qui cherchent à rassembler distribution et interactions. Parmi les travaux récents, Franck Jabot et Jordi Bascompte ont rassemblé métacommunauté et écologie des réseaux pour souligner l'importance des relations écologiques dans la répartition géographique des espèces</w:t>
      </w:r>
      <w:r>
        <w:t xml:space="preserve"> </w:t>
      </w:r>
      <w:r>
        <w:t xml:space="preserve">[@Jabot2012]</w:t>
      </w:r>
      <w:r>
        <w:t xml:space="preserve">. De même, Dominique Gravel et ses collègues ont introduit en 2011 l'interdépendance proie-prédateur dans le modèle de la TIB menant aux prémices d'une théorie trophique de la biogéographie des îles</w:t>
      </w:r>
      <w:r>
        <w:t xml:space="preserve"> </w:t>
      </w:r>
      <w:r>
        <w:t xml:space="preserve">[@Gravel2011]</w:t>
      </w:r>
      <w:r>
        <w:t xml:space="preserve"> </w:t>
      </w:r>
      <w:r>
        <w:t xml:space="preserve">préfigurée par Holt</w:t>
      </w:r>
      <w:r>
        <w:t xml:space="preserve"> </w:t>
      </w:r>
      <w:r>
        <w:t xml:space="preserve">[@Holt2009a]</w:t>
      </w:r>
      <w:r>
        <w:t xml:space="preserve">. Ces travaux tentent de dépasser l'hypothèse d'équivalence écologique en vue de faire des prédictions plus précises concernant les compositions spécifiques attendues localement.</w:t>
      </w:r>
    </w:p>
    <w:p>
      <w:pPr>
        <w:pStyle w:val="BodyText"/>
      </w:pPr>
      <w:r>
        <w:t xml:space="preserve">C'est dans la lignée de ces développements théoriques récents que s'inscrit mon premier chapitre de thèse. J'y montre comment l'intégration du concept de réseau écologique dans la TIB était possible tout en ajoutant la reconnaissance de performances plus ou moins importantes des espèces dans un contexte abiotique donné (niche écologique). Pour y arriver, je souligne l'intérêt de considérer les espèces sous la forme d'assemblage plutôt que une à une. Grâce à l'utilisation de probabilités conditionnelles d'assemblage dans un environnement abiotique donné, j'explore les conséquences simultannées des contraintes biotiques et abiotiques sur la distribution d'espèce (voir la figure 2 pour une représentation schématique du modèle). Du point de vu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es mais des espèces au sein d'un réseau décrit à l'échelle régionale (a). Comme dans la TIB, ces espèces peuvent coloniser l'île (b), mais les taux de colonisation varient le long d'un gradient environnemental (c). Enfin, les interactions influencent les taux d'extinction locale (d). Voir le chapitre  pour une description complète du modèle." id="1" name="Picture"/>
            <a:graphic>
              <a:graphicData uri="http://schemas.openxmlformats.org/drawingml/2006/picture">
                <pic:pic>
                  <pic:nvPicPr>
                    <pic:cNvPr descr="fig/fig2.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es mais des espèces au sein d'un réseau décrit à l'échelle régionale (a). Comme dans la TIB, ces espèces peuvent coloniser l'île (b), mais les taux de colonisation varient le long d'un gradient environnemental (c). Enfin, les interactions influencent les taux d'extinction locale (d). Voir le chapitre</w:t>
      </w:r>
      <w:r>
        <w:t xml:space="preserve"> </w:t>
      </w:r>
      <w:r>
        <w:t xml:space="preserve"> </w:t>
      </w:r>
      <w:r>
        <w:t xml:space="preserve">pour une description complète du modèle.</w:t>
      </w:r>
    </w:p>
    <w:p>
      <w:pPr>
        <w:pStyle w:val="Heading2"/>
      </w:pPr>
      <w:bookmarkStart w:id="64" w:name="un-problème-déchelle"/>
      <w:bookmarkEnd w:id="64"/>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1971]</w:t>
      </w:r>
      <w:r>
        <w:t xml:space="preserve">, j'ai précédemment mis en évidence qu'une information sur les interactions est contenue dans les aires de répartition de ces espèces. Il y a cependant deux caractéristiques qui peuvent conduire à la rareté de ce type de lecture : la singularité de l'interaction et son caractère local.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w:t>
      </w:r>
      <w:r>
        <w:t xml:space="preserve"> </w:t>
      </w:r>
      <w:r>
        <w:t xml:space="preserve">[voir l'unique figure de @McGill2010]</w:t>
      </w:r>
      <w:r>
        <w:t xml:space="preserve">. Du point de vue théorique, c'est tout à fait ce qui est décrit dans la TIB, car c'est à l'échelle locale que les interactions influencent l'extinction. Néanmoins, ces conséquences locales sont présentes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ses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2010]</w:t>
      </w:r>
      <w:r>
        <w:t xml:space="preserve">. De même, en 2007, Risto Heikkinen et ses collègues avaient obtenu des performances accrues de leurs modèles statistiques par l'utilisation de la répartition de six espèces de pics pour expliquer la présence de quatre espèces de hiboux</w:t>
      </w:r>
      <w:r>
        <w:t xml:space="preserve"> </w:t>
      </w:r>
      <w:r>
        <w:t xml:space="preserve">[@Heikkinen2007]</w:t>
      </w:r>
      <w:r>
        <w:t xml:space="preserve">. Dans cette même étude, le signal est plus fort quand les données sont dérvivées de grilles spatiales à plus petites mailles (10x10 km contre 40x40 km), ce qui constitue un argument en faveur d'une dépendance à l'échelle, récemment supportée par d'autres travaux</w:t>
      </w:r>
      <w:r>
        <w:t xml:space="preserve"> </w:t>
      </w:r>
      <w:r>
        <w:t xml:space="preserve">[@Belmaker2015]</w:t>
      </w:r>
      <w:r>
        <w:t xml:space="preserve">. Ce qui est remarquable dans les travaux de Gotelli et de Heikkinen est que l'utilisation d'une connaissance biologique et écologique a permis de révéler une trace des interactions dans la distribution des 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e par des données à des échelles relativement fines. Cependant, cela ne permettra pas de conclure sur le rayon d'action de ces interactions. Pour dépasser la question spatiale, il fau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ujo2014]</w:t>
      </w:r>
      <w:r>
        <w:t xml:space="preserve">. Par conséquent, la nature de la relation qui unit des espèces peut influencer la perte d'information contenue dans les aires de répartition. Suite à mes travaux sur l'intégration des interactions, je me suis penché sur un autre aspect qui peut influencer la perte d'information dans les données de présence : l'abondance des interactions. Au chapitre</w:t>
      </w:r>
      <w:r>
        <w:t xml:space="preserve"> </w:t>
      </w:r>
      <w:r>
        <w:t xml:space="preserve">, je montre que les interactions directes et indirectes affectent les données de distributions mais aussi que l'abondance des interactions rend difficile de distinguer un quelconque signal : nous ne sommes plus en mesure de dire s'il y a des différences entre les paires d'espèces qui interagissent et celles qui n'interagissent pas. Ce qui est encore plus intéressant, c'est que j'ai accumulé un certain nombre d'indices dans des données de présence et d'absence réelle qui semblent confirmer nos prédictions. Je discute de ces résultats dans le chapitre</w:t>
      </w:r>
      <w:r>
        <w:t xml:space="preserve"> </w:t>
      </w:r>
      <w:r>
        <w:t xml:space="preserve"> </w:t>
      </w:r>
      <w:r>
        <w:t xml:space="preserve">de cette thèse.</w:t>
      </w:r>
      <w:r>
        <w:t xml:space="preserve"> </w:t>
      </w:r>
    </w:p>
    <w:p>
      <w:pPr>
        <w:pStyle w:val="BodyText"/>
      </w:pPr>
      <w:r>
        <w:t xml:space="preserve">En constatant que l'abondance des interactions peut justifier l'hypothèse d'indépendance des espèces, je soulève le même paradoxe que celui relevé par MacArthur dans son œuvre de 1972</w:t>
      </w:r>
      <w:r>
        <w:t xml:space="preserve"> </w:t>
      </w:r>
      <w:r>
        <w:t xml:space="preserve">[@macarthur1972geographical]</w:t>
      </w:r>
      <w:r>
        <w:t xml:space="preserve"> </w:t>
      </w:r>
      <w:r>
        <w:t xml:space="preserve">:</w:t>
      </w:r>
    </w:p>
    <w:p>
      <w:pPr>
        <w:pStyle w:val="BlockText"/>
      </w:pPr>
      <w:r>
        <w:t xml:space="preserve">A few decades ago it was fashionable for ecologists to study communities in the arctic on the grounds that these would be very simple communities and hence easy to understand. Many excellent ecologists still follow this belief, but there are others who feel that it may be easier to understand the extremely complex communities of the tropics. This sounds paradoxical: How can a more complex communities by easier to understand? A possible answer might be that the complex community has strong interactions among species so that the lives of the separate species are less independent than in a simple community. Where there is greater interdependence, patterns may be more conspicuous.</w:t>
      </w:r>
    </w:p>
    <w:p>
      <w:pPr>
        <w:pStyle w:val="FirstParagraph"/>
      </w:pPr>
      <w:r>
        <w:t xml:space="preserve">Dans cet extrait MacArthur suggère que la connectance du réseau (le nombre de lien entre espèces rapporté au nombre de liens possibles) est vraisemblablement une propriété importante pour comprendre la répartition des espèces. Peut-être qu'une biogéographie des réseaux serait une alternative porteuse de généralisations plus accessibles. Un nouveau problème d'échelle est soulevé, l'échelle biologique appropriée pour investiguer la répartition géographique des espèces: individus, population, communauté ou même réseau énergétique?</w:t>
      </w:r>
    </w:p>
    <w:p>
      <w:pPr>
        <w:pStyle w:val="Heading2"/>
      </w:pPr>
      <w:bookmarkStart w:id="65" w:name="vers-une-biogéographie-énergétique"/>
      <w:bookmarkEnd w:id="65"/>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Poisot2015c]</w:t>
      </w:r>
      <w:r>
        <w:t xml:space="preserve">. On peut néanmoins espérer que la réduction des espèces à un certain nombre de traits</w:t>
      </w:r>
      <w:r>
        <w:t xml:space="preserve"> </w:t>
      </w:r>
      <w:r>
        <w:t xml:space="preserve">[@McGill2006; @Poisot2015]</w:t>
      </w:r>
      <w:r>
        <w:t xml:space="preserve"> </w:t>
      </w:r>
      <w:r>
        <w:t xml:space="preserve">doublée d'une réduction des réseaux à un nombre raisonnable de propriétés puissent permettre des généralisations utiles dans notre compréhension de la distribution des communautés. Il m'apparaît aujourd'hui important que le bon niveau de détails dans nos descriptions des systèmes écologiques quand il est question de prédire les futures aires de répartitions des espèce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A. L. M. Kooijman</w:t>
      </w:r>
      <w:r>
        <w:t xml:space="preserve"> </w:t>
      </w:r>
      <w:r>
        <w:t xml:space="preserve">[@Kooijman2000a]</w:t>
      </w:r>
      <w:r>
        <w:t xml:space="preserve"> </w:t>
      </w:r>
      <w:r>
        <w:t xml:space="preserve">m'a été très profitable pour cerner les possibilités offertes par une telle approche. S'il est possible, comme le suggèrent les travaux de Kooijman, de dériver de manière précise un grand nombre de propriétés énergétiques des espèces sur leur masse et leur forme, alors les espoirs sont grands de pouvoir trouver des règles d'assemblages fiables des communautés et donc de comprendre d'un point de vue mécanistique les extinctions locales. Ce sont les mêmes espoirs que ceux nourrit par la théorie métabolique de l'écologie qui rassemble des relations entre la taille des espèces, différentes de leurs propriétés</w:t>
      </w:r>
      <w:r>
        <w:t xml:space="preserve"> </w:t>
      </w:r>
      <w:r>
        <w:t xml:space="preserve">[@Brown2004]</w:t>
      </w:r>
      <w:r>
        <w:t xml:space="preserve"> </w:t>
      </w:r>
      <w:r>
        <w:t xml:space="preserve">qui montrent en somme qu'il est possible d'aller au-delà de l'espèce</w:t>
      </w:r>
      <w:r>
        <w:t xml:space="preserve"> </w:t>
      </w:r>
      <w:r>
        <w:t xml:space="preserve">[@Poisot2015]</w:t>
      </w:r>
      <w:r>
        <w:t xml:space="preserve">.</w:t>
      </w:r>
      <w:r>
        <w:t xml:space="preserve"> </w:t>
      </w:r>
      <w:r>
        <w:t xml:space="preserve">Mes réflexions sur l'intersection entre la TIB et une vision énergétique de l'écologie sont présentées au chapitre</w:t>
      </w:r>
      <w:r>
        <w:t xml:space="preserve"> </w:t>
      </w:r>
      <w:r>
        <w:t xml:space="preserve"> </w:t>
      </w:r>
      <w:r>
        <w:t xml:space="preserve">de la présente thèse. Dans ce chapitre, j'explique en quoi l'approche énergétique est pertinente pour intégrer des interactions et les contraintes données par un flux énergétique fini. Je propose des pistes pour lever des difficultés posées par le calcul précis de la consommation de chaque niveau trophique et montre ce qu'apporte l'idée que les écosystèmes sont énergétiquement saturés. Ce chapitre est également une ouverture vers les projets de recherche que je souhaiterais mener dans un futur proc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qui étaient très proches de celles de Charles Darwin à qui il avait d'ailleurs envoyé son manuscrit</w:t>
      </w:r>
      <w:r>
        <w:t xml:space="preserve"> </w:t>
      </w:r>
      <w:r>
        <w:t xml:space="preserve">[@Wallace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1881island]</w:t>
      </w:r>
      <w:r>
        <w:t xml:space="preserve">, ce qui est audacieux pour l'époque mais bien en-dessous de l'âge des plus anciens fossiles découverts à ce jour qui est estimé à 3.4 milliards d'années</w:t>
      </w:r>
      <w:r>
        <w:t xml:space="preserve"> </w:t>
      </w:r>
      <w:r>
        <w:t xml:space="preserve">[@Wacey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ie, il est notamment l'auteur de 32 livres. C'est pour son immense connaissance des fourmis que j'ai choisi le nom de myrmécologue.</w:t>
      </w:r>
    </w:p>
  </w:footnote>
  <w:footnote w:id="29">
    <w:p>
      <w:pPr>
        <w:pStyle w:val="FootnoteText"/>
      </w:pPr>
      <w:r>
        <w:rPr>
          <w:rStyle w:val="FootnoteReference"/>
        </w:rPr>
        <w:footnoteRef/>
      </w:r>
      <w:r>
        <w:t xml:space="preserve"> </w:t>
      </w:r>
      <w:r>
        <w:t xml:space="preserve">Parmi les changements les plus problématiques relatifs aux terres agricoles figurent la monoculture et l'utilisation massive de pesticides. Les pesticides de la famille des néonicotinoïdes semblent affaiblir les colonies d'abeill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TheArabidopsisGenomeInitiative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Ce désert couvre le sud de l'Arizona et la Californie et une large partie des états méxicains de Basse-Californie et du Sonora pour une superficie de plus de 300 000 km</w:t>
      </w:r>
      <w:r>
        <w:rPr>
          <w:vertAlign w:val="superscript"/>
        </w:rPr>
        <w:t xml:space="preserve">2</w:t>
      </w:r>
      <w:r>
        <w:t xml:space="preserve"> </w:t>
      </w:r>
      <w:r>
        <w:t xml:space="preserve">.</w:t>
      </w:r>
    </w:p>
  </w:footnote>
  <w:footnote w:id="44">
    <w:p>
      <w:pPr>
        <w:pStyle w:val="FootnoteText"/>
      </w:pPr>
      <w:r>
        <w:rPr>
          <w:rStyle w:val="FootnoteReference"/>
        </w:rPr>
        <w:footnoteRef/>
      </w:r>
      <w:r>
        <w:t xml:space="preserve"> </w:t>
      </w:r>
      <w:r>
        <w:t xml:space="preserve">En 1957, Hutchinson propose de voir la niche écologique comme un</w:t>
      </w:r>
      <w:r>
        <w:t xml:space="preserve"> </w:t>
      </w:r>
      <w:r>
        <w:t xml:space="preserve"> </w:t>
      </w:r>
      <w:r>
        <w:t xml:space="preserve">(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d'un espace où le taux de croissance net de l'espèce est supérieur à 0</w:t>
      </w:r>
      <w:r>
        <w:t xml:space="preserve"> </w:t>
      </w:r>
      <w:r>
        <w:t xml:space="preserve">[@Chase2003]</w:t>
      </w:r>
      <w:r>
        <w:t xml:space="preserve">. En dépit de l'aspect plus quantitatif de cette définition, un problème subsiste, celui de trouver une méthode générale pour définir cet espace.</w:t>
      </w:r>
    </w:p>
  </w:footnote>
  <w:footnote w:id="52">
    <w:p>
      <w:pPr>
        <w:pStyle w:val="FootnoteText"/>
      </w:pPr>
      <w:r>
        <w:rPr>
          <w:rStyle w:val="FootnoteReference"/>
        </w:rPr>
        <w:footnoteRef/>
      </w:r>
      <w:r>
        <w:t xml:space="preserve"> </w:t>
      </w:r>
      <w:r>
        <w:t xml:space="preserve">L'annexe</w:t>
      </w:r>
      <w:r>
        <w:t xml:space="preserve"> </w:t>
      </w:r>
      <w:r>
        <w:t xml:space="preserve"> </w:t>
      </w:r>
      <w:r>
        <w:t xml:space="preserve">est un article de vulgarisation mathématique qui aborde de manière didactique la formulation la plus simple du modèle. L'annexe</w:t>
      </w:r>
      <w:r>
        <w:t xml:space="preserve"> </w:t>
      </w:r>
      <w:r>
        <w:t xml:space="preserve"> </w:t>
      </w:r>
      <w:r>
        <w:t xml:space="preserve">détail la formulation mathématique du modèle présenté au chapitre</w:t>
      </w:r>
      <w:r>
        <w:t xml:space="preserve"> </w:t>
      </w:r>
      <w:r>
        <w:t xml:space="preserve">. Cela m'a conduit à contribuer à un article scientifique actuellement en révision dont je suis co-auteur et pour lequel je présente ma contribution à l'annexe</w:t>
      </w:r>
      <w:r>
        <w:t xml:space="preserve"> </w:t>
      </w:r>
      <w:r>
        <w:t xml:space="preserve">.</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4">
        <w:r>
          <w:rPr>
            <w:rStyle w:val="Hyperlink"/>
          </w:rPr>
          <w:t xml:space="preserve">http://www.nytimes.com/2016/03/13/opinion/sunday/the-global-solution-to-extinction.html</w:t>
        </w:r>
      </w:hyperlink>
      <w:r>
        <w:t xml:space="preserve">.</w:t>
      </w:r>
    </w:p>
  </w:footnote>
  <w:footnote w:id="58">
    <w:p>
      <w:pPr>
        <w:pStyle w:val="FootnoteText"/>
      </w:pPr>
      <w:r>
        <w:rPr>
          <w:rStyle w:val="FootnoteReference"/>
        </w:rPr>
        <w:footnoteRef/>
      </w:r>
      <w:r>
        <w:t xml:space="preserve"> </w:t>
      </w:r>
      <w:r>
        <w:t xml:space="preserve">Les îles sont cependant souvent dans des archipels où la lecture de ces flux n'est pas si simple.</w:t>
      </w:r>
    </w:p>
  </w:footnote>
  <w:footnote w:id="59">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9792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63" Target="media/rId63.pdf" /><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22T22:06:21Z</dcterms:created>
  <dcterms:modified xsi:type="dcterms:W3CDTF">2016-09-22T22:06:21Z</dcterms:modified>
</cp:coreProperties>
</file>